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3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4" Target="https://docs.google.com/spreadsheets/d/1tpULc_8UNd_RMxd290c9_ZY-OaCw2dsmOJpf2peRO9g/edit#gid=0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4" Target="https://docs.google.com/spreadsheets/d/1tpULc_8UNd_RMxd290c9_ZY-OaCw2dsmOJpf2peRO9g/edit#gid=0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09-30T00:28:27Z</dcterms:created>
  <dcterms:modified xsi:type="dcterms:W3CDTF">2023-09-30T00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